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pct"/>
        <w:tblLook w:val="04A0" w:firstRow="1" w:lastRow="0" w:firstColumn="1" w:lastColumn="0" w:noHBand="0" w:noVBand="1"/>
      </w:tblPr>
      <w:tblGrid>
        <w:gridCol w:w="4594"/>
      </w:tblGrid>
      <w:tr w:rsidR="00D024EE" w14:paraId="5F16D90C" w14:textId="77777777">
        <w:tc>
          <w:tcPr>
            <w:tcW w:w="0" w:type="auto"/>
          </w:tcPr>
          <w:p w14:paraId="129AFE34" w14:textId="77777777" w:rsidR="00D024EE" w:rsidRDefault="009C40E4">
            <w:pPr>
              <w:pStyle w:val="Compact"/>
            </w:pPr>
            <w:r>
              <w:t>title: "Doing Data Science -- Assignment 6 "</w:t>
            </w:r>
          </w:p>
        </w:tc>
      </w:tr>
      <w:tr w:rsidR="00D024EE" w14:paraId="09BA4A81" w14:textId="77777777">
        <w:tc>
          <w:tcPr>
            <w:tcW w:w="0" w:type="auto"/>
          </w:tcPr>
          <w:p w14:paraId="0A917821" w14:textId="77777777" w:rsidR="00D024EE" w:rsidRDefault="009C40E4">
            <w:pPr>
              <w:pStyle w:val="Compact"/>
            </w:pPr>
            <w:r>
              <w:t>author: "Travis Deason"</w:t>
            </w:r>
          </w:p>
        </w:tc>
      </w:tr>
      <w:tr w:rsidR="00D024EE" w14:paraId="1B14A349" w14:textId="77777777">
        <w:tc>
          <w:tcPr>
            <w:tcW w:w="0" w:type="auto"/>
          </w:tcPr>
          <w:p w14:paraId="4AC8F966" w14:textId="77777777" w:rsidR="00D024EE" w:rsidRDefault="009C40E4">
            <w:pPr>
              <w:pStyle w:val="Compact"/>
            </w:pPr>
            <w:r>
              <w:t>date: "Oct 11th 2017"</w:t>
            </w:r>
          </w:p>
        </w:tc>
      </w:tr>
      <w:tr w:rsidR="00D024EE" w14:paraId="13CDC00F" w14:textId="77777777">
        <w:tc>
          <w:tcPr>
            <w:tcW w:w="0" w:type="auto"/>
          </w:tcPr>
          <w:p w14:paraId="01C8EA36" w14:textId="77777777" w:rsidR="00D024EE" w:rsidRDefault="009C40E4">
            <w:pPr>
              <w:pStyle w:val="Compact"/>
            </w:pPr>
            <w:r>
              <w:t>output: word_document</w:t>
            </w:r>
          </w:p>
        </w:tc>
      </w:tr>
    </w:tbl>
    <w:p w14:paraId="574DB9E5" w14:textId="77777777" w:rsidR="00D024EE" w:rsidRDefault="009C40E4">
      <w:pPr>
        <w:pStyle w:val="Heading1"/>
      </w:pPr>
      <w:bookmarkStart w:id="0" w:name="msds-6306-live-session-unit-06-assignmen"/>
      <w:bookmarkEnd w:id="0"/>
      <w:r>
        <w:t>MSDS 6306 Live session unit 06 assignment</w:t>
      </w:r>
    </w:p>
    <w:p w14:paraId="5BE16ABE" w14:textId="77777777" w:rsidR="00D024EE" w:rsidRDefault="009C40E4">
      <w:pPr>
        <w:pStyle w:val="Compact"/>
        <w:numPr>
          <w:ilvl w:val="0"/>
          <w:numId w:val="3"/>
        </w:numPr>
      </w:pPr>
      <w:r>
        <w:t>Due: No late acceptance; 1 week from the live secession</w:t>
      </w:r>
    </w:p>
    <w:p w14:paraId="71C8F215" w14:textId="77777777" w:rsidR="00D024EE" w:rsidRDefault="00D024EE">
      <w:pPr>
        <w:pStyle w:val="FirstParagraph"/>
      </w:pPr>
    </w:p>
    <w:p w14:paraId="44FC0185" w14:textId="77777777" w:rsidR="00D024EE" w:rsidRDefault="009C40E4">
      <w:pPr>
        <w:pStyle w:val="Heading2"/>
      </w:pPr>
      <w:bookmarkStart w:id="1" w:name="calculation-questions-using-r---use-r-to"/>
      <w:bookmarkEnd w:id="1"/>
      <w:r>
        <w:t>Calculation Questions (using R) - Use R to calculate the following:</w:t>
      </w:r>
    </w:p>
    <w:p w14:paraId="12D328C1" w14:textId="77777777" w:rsidR="00D024EE" w:rsidRDefault="009C40E4">
      <w:pPr>
        <w:pStyle w:val="Compact"/>
        <w:numPr>
          <w:ilvl w:val="0"/>
          <w:numId w:val="4"/>
        </w:numPr>
      </w:pPr>
      <w:r>
        <w:t>NOTE: Submit a word file with the evidence that completes Regex and take its screenshot that shows the 100% completeness. ### 1. (100%) Install Swirl Regex at RStudio</w:t>
      </w:r>
    </w:p>
    <w:p w14:paraId="49CF3AFF" w14:textId="77777777" w:rsidR="00D024EE" w:rsidRDefault="009C40E4">
      <w:pPr>
        <w:pStyle w:val="Heading2"/>
      </w:pPr>
      <w:bookmarkStart w:id="2" w:name="then-you-need-to-select-regex-number-2-i"/>
      <w:bookmarkEnd w:id="2"/>
      <w:r>
        <w:t>Then, you need to sel</w:t>
      </w:r>
      <w:r>
        <w:t>ect Regex number (#2 in the instructor’s swirl environment. But you should have your number given for Regex in the swirl)</w:t>
      </w:r>
    </w:p>
    <w:p w14:paraId="2E171C09" w14:textId="77777777" w:rsidR="00D024EE" w:rsidRDefault="009C40E4">
      <w:pPr>
        <w:pStyle w:val="BlockText"/>
        <w:numPr>
          <w:ilvl w:val="0"/>
          <w:numId w:val="5"/>
        </w:numPr>
      </w:pPr>
      <w:r>
        <w:t>1: R Programming</w:t>
      </w:r>
    </w:p>
    <w:p w14:paraId="479B3F1D" w14:textId="77777777" w:rsidR="00D87055" w:rsidRDefault="009C40E4" w:rsidP="00D87055">
      <w:pPr>
        <w:pStyle w:val="BlockText"/>
        <w:numPr>
          <w:ilvl w:val="0"/>
          <w:numId w:val="6"/>
        </w:numPr>
      </w:pPr>
      <w:r>
        <w:t>2: Regex</w:t>
      </w:r>
      <w:bookmarkStart w:id="3" w:name="select-and-complete-topics-1-and-2-regul"/>
      <w:bookmarkEnd w:id="3"/>
    </w:p>
    <w:p w14:paraId="29D11E11" w14:textId="77777777" w:rsidR="00D024EE" w:rsidRDefault="009C40E4" w:rsidP="00D87055">
      <w:pPr>
        <w:pStyle w:val="BlockText"/>
      </w:pPr>
      <w:r>
        <w:t xml:space="preserve">Select and complete topics 1 and 2: Regular Expression. Then, take the screenshots of the 100% completeness </w:t>
      </w:r>
      <w:r>
        <w:t>to submit.</w:t>
      </w:r>
    </w:p>
    <w:p w14:paraId="567B468B" w14:textId="77777777" w:rsidR="00D87055" w:rsidRDefault="00D87055" w:rsidP="00D87055">
      <w:pPr>
        <w:pStyle w:val="BodyText"/>
      </w:pPr>
      <w:bookmarkStart w:id="4" w:name="_GoBack"/>
      <w:bookmarkEnd w:id="4"/>
    </w:p>
    <w:p w14:paraId="524E3091" w14:textId="77777777" w:rsidR="00D87055" w:rsidRPr="00D87055" w:rsidRDefault="00D87055" w:rsidP="00D87055">
      <w:pPr>
        <w:pStyle w:val="BodyText"/>
        <w:numPr>
          <w:ilvl w:val="0"/>
          <w:numId w:val="7"/>
        </w:numPr>
      </w:pPr>
      <w:r>
        <w:t>See next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77"/>
        <w:gridCol w:w="6939"/>
      </w:tblGrid>
      <w:tr w:rsidR="00D87055" w14:paraId="55359007" w14:textId="77777777" w:rsidTr="00D87055">
        <w:trPr>
          <w:trHeight w:val="6881"/>
        </w:trPr>
        <w:tc>
          <w:tcPr>
            <w:tcW w:w="6825" w:type="dxa"/>
          </w:tcPr>
          <w:p w14:paraId="1CA9FE00" w14:textId="77777777" w:rsidR="00D87055" w:rsidRDefault="00D87055" w:rsidP="00D87055">
            <w:pPr>
              <w:pStyle w:val="BodyText"/>
              <w:spacing w:before="120"/>
            </w:pPr>
            <w:r>
              <w:rPr>
                <w:noProof/>
              </w:rPr>
              <w:lastRenderedPageBreak/>
              <w:drawing>
                <wp:inline distT="0" distB="0" distL="0" distR="0" wp14:anchorId="695575EE" wp14:editId="0E9A10FE">
                  <wp:extent cx="4737735" cy="5996728"/>
                  <wp:effectExtent l="0" t="0" r="0" b="0"/>
                  <wp:docPr id="1" name="Picture" descr="regex_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6306_6_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8506" cy="6023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1" w:type="dxa"/>
          </w:tcPr>
          <w:p w14:paraId="4081F8E0" w14:textId="77777777" w:rsidR="00D87055" w:rsidRDefault="00D87055" w:rsidP="00D87055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478A9878" wp14:editId="2B081647">
                  <wp:extent cx="4060402" cy="5962862"/>
                  <wp:effectExtent l="0" t="0" r="0" b="0"/>
                  <wp:docPr id="2" name="Picture" descr="regex_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6306_6_2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/>
                          <a:srcRect t="21327" r="17824"/>
                          <a:stretch/>
                        </pic:blipFill>
                        <pic:spPr bwMode="auto">
                          <a:xfrm>
                            <a:off x="0" y="0"/>
                            <a:ext cx="4063306" cy="59671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E3308B" w14:textId="77777777" w:rsidR="00D87055" w:rsidRPr="00D87055" w:rsidRDefault="00D87055" w:rsidP="00D87055">
      <w:pPr>
        <w:pStyle w:val="BodyText"/>
      </w:pPr>
    </w:p>
    <w:p w14:paraId="60C9E95C" w14:textId="77777777" w:rsidR="00D024EE" w:rsidRDefault="00D024EE">
      <w:pPr>
        <w:pStyle w:val="FigurewithCaption"/>
      </w:pPr>
    </w:p>
    <w:p w14:paraId="3D0A565A" w14:textId="77777777" w:rsidR="00D024EE" w:rsidRDefault="009C40E4">
      <w:pPr>
        <w:pStyle w:val="ImageCaption"/>
      </w:pPr>
      <w:r>
        <w:t>regex_1</w:t>
      </w:r>
    </w:p>
    <w:p w14:paraId="509F82B3" w14:textId="77777777" w:rsidR="00D024EE" w:rsidRDefault="00D024EE">
      <w:pPr>
        <w:pStyle w:val="FigurewithCaption"/>
      </w:pPr>
    </w:p>
    <w:p w14:paraId="1265FC39" w14:textId="77777777" w:rsidR="00D024EE" w:rsidRDefault="009C40E4">
      <w:pPr>
        <w:pStyle w:val="ImageCaption"/>
      </w:pPr>
      <w:r>
        <w:t>regex_2</w:t>
      </w:r>
    </w:p>
    <w:sectPr w:rsidR="00D024EE" w:rsidSect="00D87055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4EC60" w14:textId="77777777" w:rsidR="009C40E4" w:rsidRDefault="009C40E4">
      <w:pPr>
        <w:spacing w:after="0"/>
      </w:pPr>
      <w:r>
        <w:separator/>
      </w:r>
    </w:p>
  </w:endnote>
  <w:endnote w:type="continuationSeparator" w:id="0">
    <w:p w14:paraId="4B776197" w14:textId="77777777" w:rsidR="009C40E4" w:rsidRDefault="009C40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0725AA" w14:textId="77777777" w:rsidR="009C40E4" w:rsidRDefault="009C40E4">
      <w:r>
        <w:separator/>
      </w:r>
    </w:p>
  </w:footnote>
  <w:footnote w:type="continuationSeparator" w:id="0">
    <w:p w14:paraId="74A2A685" w14:textId="77777777" w:rsidR="009C40E4" w:rsidRDefault="009C4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174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4D4852D"/>
    <w:multiLevelType w:val="multilevel"/>
    <w:tmpl w:val="71B22B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F0249D9"/>
    <w:multiLevelType w:val="multilevel"/>
    <w:tmpl w:val="AC189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E153C65"/>
    <w:multiLevelType w:val="hybridMultilevel"/>
    <w:tmpl w:val="03D4401E"/>
    <w:lvl w:ilvl="0" w:tplc="21B8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C40E4"/>
    <w:rsid w:val="00B86B75"/>
    <w:rsid w:val="00BC48D5"/>
    <w:rsid w:val="00C36279"/>
    <w:rsid w:val="00D024EE"/>
    <w:rsid w:val="00D870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9987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8705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16</Words>
  <Characters>662</Characters>
  <Application>Microsoft Macintosh Word</Application>
  <DocSecurity>0</DocSecurity>
  <Lines>5</Lines>
  <Paragraphs>1</Paragraphs>
  <ScaleCrop>false</ScaleCrop>
  <LinksUpToDate>false</LinksUpToDate>
  <CharactersWithSpaces>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ason, Travis</cp:lastModifiedBy>
  <cp:revision>2</cp:revision>
  <dcterms:created xsi:type="dcterms:W3CDTF">2017-10-12T01:40:00Z</dcterms:created>
  <dcterms:modified xsi:type="dcterms:W3CDTF">2017-10-12T01:45:00Z</dcterms:modified>
</cp:coreProperties>
</file>